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53D35" w14:textId="6EA4B2F2" w:rsidR="00853921" w:rsidRDefault="0C31BB16" w:rsidP="0F2593D9">
      <w:pPr>
        <w:pStyle w:val="Title"/>
        <w:rPr>
          <w:rFonts w:ascii="Calibri Light" w:eastAsia="Calibri Light" w:hAnsi="Calibri Light" w:cs="Calibri Light"/>
        </w:rPr>
      </w:pPr>
      <w:r w:rsidRPr="0F2593D9">
        <w:rPr>
          <w:rFonts w:ascii="Calibri Light" w:eastAsia="Calibri Light" w:hAnsi="Calibri Light" w:cs="Calibri Light"/>
          <w:lang w:val="en-GB"/>
        </w:rPr>
        <w:t>Snowflake</w:t>
      </w:r>
    </w:p>
    <w:p w14:paraId="5684C901" w14:textId="6AFD1A22" w:rsidR="00853921" w:rsidRDefault="008A4F1F" w:rsidP="0F2593D9">
      <w:pPr>
        <w:pStyle w:val="Heading1"/>
        <w:rPr>
          <w:rFonts w:ascii="Calibri Light" w:eastAsia="Calibri Light" w:hAnsi="Calibri Light" w:cs="Calibri Light"/>
        </w:rPr>
      </w:pPr>
      <w:r>
        <w:rPr>
          <w:rFonts w:ascii="Calibri" w:eastAsia="Calibri" w:hAnsi="Calibri" w:cs="Calibri"/>
          <w:noProof/>
        </w:rPr>
        <w:drawing>
          <wp:anchor distT="0" distB="0" distL="114300" distR="114300" simplePos="0" relativeHeight="251658240" behindDoc="1" locked="0" layoutInCell="1" allowOverlap="1" wp14:anchorId="0EAF9F26" wp14:editId="0451DDED">
            <wp:simplePos x="0" y="0"/>
            <wp:positionH relativeFrom="margin">
              <wp:align>center</wp:align>
            </wp:positionH>
            <wp:positionV relativeFrom="paragraph">
              <wp:posOffset>149225</wp:posOffset>
            </wp:positionV>
            <wp:extent cx="2793365" cy="3959860"/>
            <wp:effectExtent l="26353" t="11747" r="14287" b="14288"/>
            <wp:wrapTight wrapText="bothSides">
              <wp:wrapPolygon edited="0">
                <wp:start x="-91" y="21744"/>
                <wp:lineTo x="21563" y="21744"/>
                <wp:lineTo x="21563" y="26"/>
                <wp:lineTo x="-91" y="26"/>
                <wp:lineTo x="-91" y="21744"/>
              </wp:wrapPolygon>
            </wp:wrapTight>
            <wp:docPr id="374930244" name="Picture 1" descr="A cut out snowflake cut out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30244" name="Picture 1" descr="A cut out snowflake cut out of pap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793365" cy="3959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C31BB16" w:rsidRPr="0F2593D9">
        <w:rPr>
          <w:rFonts w:ascii="Calibri Light" w:eastAsia="Calibri Light" w:hAnsi="Calibri Light" w:cs="Calibri Light"/>
          <w:lang w:val="en-GB"/>
        </w:rPr>
        <w:t>Decorated Pop-up Card</w:t>
      </w:r>
    </w:p>
    <w:p w14:paraId="08C0318F" w14:textId="08C4217F" w:rsidR="00853921" w:rsidRDefault="008A4F1F" w:rsidP="0F2593D9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FCBF857" wp14:editId="7C058249">
                <wp:simplePos x="0" y="0"/>
                <wp:positionH relativeFrom="margin">
                  <wp:posOffset>2857500</wp:posOffset>
                </wp:positionH>
                <wp:positionV relativeFrom="paragraph">
                  <wp:posOffset>296545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05497515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1EB17C" w14:textId="77777777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F3395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BF8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5pt;margin-top:23.35pt;width:21.3pt;height:20.6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" filled="f" stroked="f" strokeweight=".5pt">
                <v:textbox>
                  <w:txbxContent>
                    <w:p w14:paraId="281EB17C" w14:textId="77777777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F33952">
                        <w:rPr>
                          <w:rFonts w:cstheme="minorHAnsi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C31BB16" w:rsidRPr="0F2593D9">
        <w:rPr>
          <w:rFonts w:ascii="Calibri Light" w:eastAsia="Calibri Light" w:hAnsi="Calibri Light" w:cs="Calibri Light"/>
          <w:lang w:val="en-GB"/>
        </w:rPr>
        <w:t>The template:</w:t>
      </w:r>
    </w:p>
    <w:p w14:paraId="28606B5F" w14:textId="6745B863" w:rsidR="00853921" w:rsidRDefault="008A4F1F" w:rsidP="0F2593D9">
      <w:pPr>
        <w:rPr>
          <w:rFonts w:ascii="Calibri" w:eastAsia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F14085E" wp14:editId="1D894CDD">
                <wp:simplePos x="0" y="0"/>
                <wp:positionH relativeFrom="margin">
                  <wp:posOffset>3369522</wp:posOffset>
                </wp:positionH>
                <wp:positionV relativeFrom="paragraph">
                  <wp:posOffset>1984164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72954654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151B2F" w14:textId="3596C004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4085E" id="_x0000_s1027" type="#_x0000_t202" style="position:absolute;margin-left:265.3pt;margin-top:156.25pt;width:21.3pt;height:20.6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PlCGA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" filled="f" stroked="f" strokeweight=".5pt">
                <v:textbox>
                  <w:txbxContent>
                    <w:p w14:paraId="1B151B2F" w14:textId="3596C004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39D0242" wp14:editId="525B1A79">
                <wp:simplePos x="0" y="0"/>
                <wp:positionH relativeFrom="margin">
                  <wp:posOffset>3385820</wp:posOffset>
                </wp:positionH>
                <wp:positionV relativeFrom="paragraph">
                  <wp:posOffset>671618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78100692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9B2FD0" w14:textId="60679147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D0242" id="_x0000_s1028" type="#_x0000_t202" style="position:absolute;margin-left:266.6pt;margin-top:52.9pt;width:21.3pt;height:20.65pt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FjmGg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" filled="f" stroked="f" strokeweight=".5pt">
                <v:textbox>
                  <w:txbxContent>
                    <w:p w14:paraId="7C9B2FD0" w14:textId="60679147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4FBD1EB" wp14:editId="5BE004B1">
                <wp:simplePos x="0" y="0"/>
                <wp:positionH relativeFrom="margin">
                  <wp:posOffset>2065020</wp:posOffset>
                </wp:positionH>
                <wp:positionV relativeFrom="paragraph">
                  <wp:posOffset>1984163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37335358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1BA937" w14:textId="45D2D7F0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BD1EB" id="_x0000_s1029" type="#_x0000_t202" style="position:absolute;margin-left:162.6pt;margin-top:156.25pt;width:21.3pt;height:20.6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" filled="f" stroked="f" strokeweight=".5pt">
                <v:textbox>
                  <w:txbxContent>
                    <w:p w14:paraId="691BA937" w14:textId="45D2D7F0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0C3A20E9" wp14:editId="783FC706">
                <wp:simplePos x="0" y="0"/>
                <wp:positionH relativeFrom="margin">
                  <wp:posOffset>2099098</wp:posOffset>
                </wp:positionH>
                <wp:positionV relativeFrom="paragraph">
                  <wp:posOffset>672041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62472209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B2DA19" w14:textId="3B560542" w:rsidR="008A4F1F" w:rsidRPr="00F33952" w:rsidRDefault="008A4F1F" w:rsidP="008A4F1F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3A20E9" id="_x0000_s1030" type="#_x0000_t202" style="position:absolute;margin-left:165.3pt;margin-top:52.9pt;width:21.3pt;height:20.6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2p0Gg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" filled="f" stroked="f" strokeweight=".5pt">
                <v:textbox>
                  <w:txbxContent>
                    <w:p w14:paraId="2AB2DA19" w14:textId="3B560542" w:rsidR="008A4F1F" w:rsidRPr="00F33952" w:rsidRDefault="008A4F1F" w:rsidP="008A4F1F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D59BAFF" w14:textId="77777777" w:rsidR="008A4F1F" w:rsidRDefault="008A4F1F" w:rsidP="0F2593D9">
      <w:pPr>
        <w:pStyle w:val="Heading2"/>
        <w:rPr>
          <w:rFonts w:ascii="Calibri Light" w:eastAsia="Calibri Light" w:hAnsi="Calibri Light" w:cs="Calibri Light"/>
          <w:lang w:val="en-GB"/>
        </w:rPr>
      </w:pPr>
    </w:p>
    <w:p w14:paraId="65A15CE9" w14:textId="5B62EE38" w:rsidR="00853921" w:rsidRDefault="0C31BB16" w:rsidP="0F2593D9">
      <w:pPr>
        <w:pStyle w:val="Heading2"/>
        <w:rPr>
          <w:rFonts w:ascii="Calibri Light" w:eastAsia="Calibri Light" w:hAnsi="Calibri Light" w:cs="Calibri Light"/>
        </w:rPr>
      </w:pPr>
      <w:r w:rsidRPr="0F2593D9">
        <w:rPr>
          <w:rFonts w:ascii="Calibri Light" w:eastAsia="Calibri Light" w:hAnsi="Calibri Light" w:cs="Calibri Light"/>
          <w:lang w:val="en-GB"/>
        </w:rPr>
        <w:t>Instructions:</w:t>
      </w:r>
    </w:p>
    <w:p w14:paraId="7313E5F9" w14:textId="4A49764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27146ECA" w14:textId="780890D6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Fold the card over the </w:t>
      </w:r>
      <w:r w:rsidR="00FD3A8E">
        <w:rPr>
          <w:rFonts w:ascii="Calibri" w:eastAsia="Calibri" w:hAnsi="Calibri" w:cs="Calibri"/>
          <w:lang w:val="en-GB"/>
        </w:rPr>
        <w:t>centre dotted</w:t>
      </w:r>
      <w:r w:rsidRPr="0F2593D9">
        <w:rPr>
          <w:rFonts w:ascii="Calibri" w:eastAsia="Calibri" w:hAnsi="Calibri" w:cs="Calibri"/>
          <w:lang w:val="en-GB"/>
        </w:rPr>
        <w:t xml:space="preserve"> line A. Make sure your creases are </w:t>
      </w:r>
      <w:proofErr w:type="gramStart"/>
      <w:r w:rsidRPr="0F2593D9">
        <w:rPr>
          <w:rFonts w:ascii="Calibri" w:eastAsia="Calibri" w:hAnsi="Calibri" w:cs="Calibri"/>
          <w:lang w:val="en-GB"/>
        </w:rPr>
        <w:t>really firm</w:t>
      </w:r>
      <w:proofErr w:type="gramEnd"/>
      <w:r w:rsidRPr="0F2593D9">
        <w:rPr>
          <w:rFonts w:ascii="Calibri" w:eastAsia="Calibri" w:hAnsi="Calibri" w:cs="Calibri"/>
          <w:lang w:val="en-GB"/>
        </w:rPr>
        <w:t xml:space="preserve"> by running a ruler over them! Keep the page folded and hold it so you can see the side with the printed lines.</w:t>
      </w:r>
    </w:p>
    <w:p w14:paraId="3F5E5FE5" w14:textId="30679708" w:rsidR="0014432E" w:rsidRPr="0014432E" w:rsidRDefault="0C31BB16" w:rsidP="0014432E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Cut along</w:t>
      </w:r>
      <w:r w:rsidR="00FD3A8E">
        <w:rPr>
          <w:rFonts w:ascii="Calibri" w:eastAsia="Calibri" w:hAnsi="Calibri" w:cs="Calibri"/>
          <w:lang w:val="en-GB"/>
        </w:rPr>
        <w:t xml:space="preserve"> the solid lines of the centre snowflake</w:t>
      </w:r>
      <w:r w:rsidR="00055371">
        <w:rPr>
          <w:rFonts w:ascii="Calibri" w:eastAsia="Calibri" w:hAnsi="Calibri" w:cs="Calibri"/>
          <w:lang w:val="en-GB"/>
        </w:rPr>
        <w:t xml:space="preserve">. </w:t>
      </w:r>
      <w:r w:rsidR="0014432E" w:rsidRPr="0014432E">
        <w:rPr>
          <w:rFonts w:ascii="Calibri" w:eastAsia="Calibri" w:hAnsi="Calibri" w:cs="Calibri"/>
          <w:b/>
          <w:bCs/>
          <w:lang w:val="en-GB"/>
        </w:rPr>
        <w:t xml:space="preserve">Stop cutting when you get close to </w:t>
      </w:r>
      <w:r w:rsidR="00FD3A8E">
        <w:rPr>
          <w:rFonts w:ascii="Calibri" w:eastAsia="Calibri" w:hAnsi="Calibri" w:cs="Calibri"/>
          <w:b/>
          <w:bCs/>
          <w:lang w:val="en-GB"/>
        </w:rPr>
        <w:t>dotted lines B, C, D and E</w:t>
      </w:r>
      <w:r w:rsidR="0014432E">
        <w:rPr>
          <w:rFonts w:ascii="Calibri" w:eastAsia="Calibri" w:hAnsi="Calibri" w:cs="Calibri"/>
          <w:b/>
          <w:bCs/>
          <w:lang w:val="en-GB"/>
        </w:rPr>
        <w:t>.</w:t>
      </w:r>
    </w:p>
    <w:p w14:paraId="7A0A585F" w14:textId="1A7EE960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Lift the snowflake section upwards and fold over line</w:t>
      </w:r>
      <w:r w:rsidR="008A4F1F">
        <w:rPr>
          <w:rFonts w:ascii="Calibri" w:eastAsia="Calibri" w:hAnsi="Calibri" w:cs="Calibri"/>
          <w:lang w:val="en-GB"/>
        </w:rPr>
        <w:t xml:space="preserve">s B and C. </w:t>
      </w:r>
    </w:p>
    <w:p w14:paraId="619A7C66" w14:textId="0C4A53D6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Flip the card over and fold the </w:t>
      </w:r>
      <w:r w:rsidR="006A73FE">
        <w:rPr>
          <w:rFonts w:ascii="Calibri" w:eastAsia="Calibri" w:hAnsi="Calibri" w:cs="Calibri"/>
          <w:lang w:val="en-GB"/>
        </w:rPr>
        <w:t>snowflake</w:t>
      </w:r>
      <w:r w:rsidRPr="0F2593D9">
        <w:rPr>
          <w:rFonts w:ascii="Calibri" w:eastAsia="Calibri" w:hAnsi="Calibri" w:cs="Calibri"/>
          <w:lang w:val="en-GB"/>
        </w:rPr>
        <w:t xml:space="preserve"> over line</w:t>
      </w:r>
      <w:r w:rsidR="008A4F1F">
        <w:rPr>
          <w:rFonts w:ascii="Calibri" w:eastAsia="Calibri" w:hAnsi="Calibri" w:cs="Calibri"/>
          <w:lang w:val="en-GB"/>
        </w:rPr>
        <w:t>s D and E</w:t>
      </w:r>
      <w:r w:rsidR="008A4F1F" w:rsidRPr="0F2593D9">
        <w:rPr>
          <w:rFonts w:ascii="Calibri" w:eastAsia="Calibri" w:hAnsi="Calibri" w:cs="Calibri"/>
          <w:lang w:val="en-GB"/>
        </w:rPr>
        <w:t>.</w:t>
      </w:r>
    </w:p>
    <w:p w14:paraId="2F87DDDF" w14:textId="2386386E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Open the card </w:t>
      </w:r>
      <w:proofErr w:type="gramStart"/>
      <w:r w:rsidRPr="0F2593D9">
        <w:rPr>
          <w:rFonts w:ascii="Calibri" w:eastAsia="Calibri" w:hAnsi="Calibri" w:cs="Calibri"/>
          <w:lang w:val="en-GB"/>
        </w:rPr>
        <w:t>out</w:t>
      </w:r>
      <w:proofErr w:type="gramEnd"/>
    </w:p>
    <w:p w14:paraId="28458682" w14:textId="68AAAC7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02732F39" w14:textId="1D0180A7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62B75F04" w14:textId="6E082365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5EA24E04" w14:textId="469B4976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Gently fold the card closed.</w:t>
      </w:r>
    </w:p>
    <w:p w14:paraId="60EFDAF2" w14:textId="77777777" w:rsidR="00BC0417" w:rsidRDefault="00BC0417" w:rsidP="0F2593D9">
      <w:pPr>
        <w:rPr>
          <w:rFonts w:ascii="Calibri Light" w:eastAsia="Calibri Light" w:hAnsi="Calibri Light" w:cs="Calibri Light"/>
          <w:sz w:val="26"/>
          <w:szCs w:val="26"/>
          <w:lang w:val="en-GB"/>
        </w:rPr>
      </w:pPr>
    </w:p>
    <w:p w14:paraId="1662206B" w14:textId="10F34D79" w:rsidR="00853921" w:rsidRDefault="0C31BB16" w:rsidP="0F2593D9">
      <w:pPr>
        <w:rPr>
          <w:rFonts w:ascii="Calibri" w:eastAsia="Calibri" w:hAnsi="Calibri" w:cs="Calibri"/>
        </w:rPr>
      </w:pPr>
      <w:r w:rsidRPr="0F2593D9">
        <w:rPr>
          <w:rFonts w:ascii="Calibri Light" w:eastAsia="Calibri Light" w:hAnsi="Calibri Light" w:cs="Calibri Light"/>
          <w:sz w:val="26"/>
          <w:szCs w:val="26"/>
          <w:lang w:val="en-GB"/>
        </w:rPr>
        <w:t>Optional</w:t>
      </w:r>
      <w:r w:rsidRPr="0F2593D9">
        <w:rPr>
          <w:rFonts w:ascii="Calibri" w:eastAsia="Calibri" w:hAnsi="Calibri" w:cs="Calibri"/>
          <w:lang w:val="en-GB"/>
        </w:rPr>
        <w:t>:</w:t>
      </w:r>
    </w:p>
    <w:p w14:paraId="1116987A" w14:textId="36FE7889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Decorate the card</w:t>
      </w:r>
      <w:r w:rsidR="008A4F1F">
        <w:rPr>
          <w:rFonts w:ascii="Calibri" w:eastAsia="Calibri" w:hAnsi="Calibri" w:cs="Calibri"/>
          <w:lang w:val="en-GB"/>
        </w:rPr>
        <w:t xml:space="preserve">, add </w:t>
      </w:r>
      <w:proofErr w:type="gramStart"/>
      <w:r w:rsidR="008A4F1F">
        <w:rPr>
          <w:rFonts w:ascii="Calibri" w:eastAsia="Calibri" w:hAnsi="Calibri" w:cs="Calibri"/>
          <w:lang w:val="en-GB"/>
        </w:rPr>
        <w:t>glitter</w:t>
      </w:r>
      <w:proofErr w:type="gramEnd"/>
    </w:p>
    <w:p w14:paraId="7F65A86B" w14:textId="2436244C" w:rsidR="00853921" w:rsidRDefault="0C31BB16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>Stick a piece of paper to the back of the card.</w:t>
      </w:r>
    </w:p>
    <w:p w14:paraId="09A5424B" w14:textId="4DFCCF2A" w:rsidR="00853921" w:rsidRDefault="61FC2A1A" w:rsidP="0F2593D9">
      <w:pPr>
        <w:pStyle w:val="ListParagraph"/>
        <w:numPr>
          <w:ilvl w:val="0"/>
          <w:numId w:val="2"/>
        </w:numPr>
        <w:rPr>
          <w:rFonts w:ascii="Calibri" w:eastAsia="Calibri" w:hAnsi="Calibri" w:cs="Calibri"/>
        </w:rPr>
      </w:pPr>
      <w:r w:rsidRPr="0F2593D9">
        <w:rPr>
          <w:rFonts w:ascii="Calibri" w:eastAsia="Calibri" w:hAnsi="Calibri" w:cs="Calibri"/>
          <w:lang w:val="en-GB"/>
        </w:rPr>
        <w:t xml:space="preserve">Cut out the additional snowflakes </w:t>
      </w:r>
    </w:p>
    <w:sectPr w:rsidR="00853921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FAB43" w14:textId="77777777" w:rsidR="00D663F3" w:rsidRDefault="00D663F3" w:rsidP="00EA298B">
      <w:pPr>
        <w:spacing w:after="0" w:line="240" w:lineRule="auto"/>
      </w:pPr>
      <w:r>
        <w:separator/>
      </w:r>
    </w:p>
  </w:endnote>
  <w:endnote w:type="continuationSeparator" w:id="0">
    <w:p w14:paraId="050C7641" w14:textId="77777777" w:rsidR="00D663F3" w:rsidRDefault="00D663F3" w:rsidP="00EA2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C1A66" w14:textId="77777777" w:rsidR="00EA298B" w:rsidRDefault="00EA298B" w:rsidP="00EA298B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053E4CB" wp14:editId="0D7D23EE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4B5D9618" w14:textId="002F6D36" w:rsidR="00EA298B" w:rsidRDefault="00EA298B" w:rsidP="00EA298B">
    <w:pPr>
      <w:pStyle w:val="Footer"/>
    </w:pPr>
    <w:r>
      <w:tab/>
    </w:r>
    <w:r>
      <w:tab/>
      <w:t>Christmas Resource Boxes</w:t>
    </w:r>
  </w:p>
  <w:p w14:paraId="728FA00B" w14:textId="77777777" w:rsidR="00EA298B" w:rsidRDefault="00EA29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3EE4A" w14:textId="77777777" w:rsidR="00D663F3" w:rsidRDefault="00D663F3" w:rsidP="00EA298B">
      <w:pPr>
        <w:spacing w:after="0" w:line="240" w:lineRule="auto"/>
      </w:pPr>
      <w:r>
        <w:separator/>
      </w:r>
    </w:p>
  </w:footnote>
  <w:footnote w:type="continuationSeparator" w:id="0">
    <w:p w14:paraId="0F36A970" w14:textId="77777777" w:rsidR="00D663F3" w:rsidRDefault="00D663F3" w:rsidP="00EA2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AA080" w14:textId="1D527C62" w:rsidR="00EA298B" w:rsidRDefault="000368BF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007A8842" wp14:editId="77CA0F7C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D2623"/>
    <w:multiLevelType w:val="hybridMultilevel"/>
    <w:tmpl w:val="B93CE0DE"/>
    <w:lvl w:ilvl="0" w:tplc="453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D6C4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7227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88F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9ABB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E4A6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EEA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FCE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1CA8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7FCAB0"/>
    <w:multiLevelType w:val="hybridMultilevel"/>
    <w:tmpl w:val="70FA9E5A"/>
    <w:lvl w:ilvl="0" w:tplc="51161FDE">
      <w:start w:val="1"/>
      <w:numFmt w:val="decimal"/>
      <w:lvlText w:val="%1."/>
      <w:lvlJc w:val="left"/>
      <w:pPr>
        <w:ind w:left="720" w:hanging="360"/>
      </w:pPr>
    </w:lvl>
    <w:lvl w:ilvl="1" w:tplc="FE86DECA">
      <w:start w:val="1"/>
      <w:numFmt w:val="lowerLetter"/>
      <w:lvlText w:val="%2."/>
      <w:lvlJc w:val="left"/>
      <w:pPr>
        <w:ind w:left="1440" w:hanging="360"/>
      </w:pPr>
    </w:lvl>
    <w:lvl w:ilvl="2" w:tplc="9500A014">
      <w:start w:val="1"/>
      <w:numFmt w:val="lowerRoman"/>
      <w:lvlText w:val="%3."/>
      <w:lvlJc w:val="right"/>
      <w:pPr>
        <w:ind w:left="2160" w:hanging="180"/>
      </w:pPr>
    </w:lvl>
    <w:lvl w:ilvl="3" w:tplc="9AC4FCA0">
      <w:start w:val="1"/>
      <w:numFmt w:val="decimal"/>
      <w:lvlText w:val="%4."/>
      <w:lvlJc w:val="left"/>
      <w:pPr>
        <w:ind w:left="2880" w:hanging="360"/>
      </w:pPr>
    </w:lvl>
    <w:lvl w:ilvl="4" w:tplc="359CF36E">
      <w:start w:val="1"/>
      <w:numFmt w:val="lowerLetter"/>
      <w:lvlText w:val="%5."/>
      <w:lvlJc w:val="left"/>
      <w:pPr>
        <w:ind w:left="3600" w:hanging="360"/>
      </w:pPr>
    </w:lvl>
    <w:lvl w:ilvl="5" w:tplc="71FEBC64">
      <w:start w:val="1"/>
      <w:numFmt w:val="lowerRoman"/>
      <w:lvlText w:val="%6."/>
      <w:lvlJc w:val="right"/>
      <w:pPr>
        <w:ind w:left="4320" w:hanging="180"/>
      </w:pPr>
    </w:lvl>
    <w:lvl w:ilvl="6" w:tplc="006CA746">
      <w:start w:val="1"/>
      <w:numFmt w:val="decimal"/>
      <w:lvlText w:val="%7."/>
      <w:lvlJc w:val="left"/>
      <w:pPr>
        <w:ind w:left="5040" w:hanging="360"/>
      </w:pPr>
    </w:lvl>
    <w:lvl w:ilvl="7" w:tplc="A4FCF750">
      <w:start w:val="1"/>
      <w:numFmt w:val="lowerLetter"/>
      <w:lvlText w:val="%8."/>
      <w:lvlJc w:val="left"/>
      <w:pPr>
        <w:ind w:left="5760" w:hanging="360"/>
      </w:pPr>
    </w:lvl>
    <w:lvl w:ilvl="8" w:tplc="6C12803A">
      <w:start w:val="1"/>
      <w:numFmt w:val="lowerRoman"/>
      <w:lvlText w:val="%9."/>
      <w:lvlJc w:val="right"/>
      <w:pPr>
        <w:ind w:left="6480" w:hanging="180"/>
      </w:pPr>
    </w:lvl>
  </w:abstractNum>
  <w:num w:numId="1" w16cid:durableId="1019938872">
    <w:abstractNumId w:val="0"/>
  </w:num>
  <w:num w:numId="2" w16cid:durableId="1065080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C3MDIyNrI0N7JQ0lEKTi0uzszPAykwqgUAxby34CwAAAA="/>
  </w:docVars>
  <w:rsids>
    <w:rsidRoot w:val="0794224C"/>
    <w:rsid w:val="00010F05"/>
    <w:rsid w:val="000368BF"/>
    <w:rsid w:val="00055371"/>
    <w:rsid w:val="0014432E"/>
    <w:rsid w:val="00256E88"/>
    <w:rsid w:val="002877EE"/>
    <w:rsid w:val="003B2C10"/>
    <w:rsid w:val="006A73FE"/>
    <w:rsid w:val="0072540B"/>
    <w:rsid w:val="00853921"/>
    <w:rsid w:val="008A4F1F"/>
    <w:rsid w:val="00B82D4F"/>
    <w:rsid w:val="00BC0417"/>
    <w:rsid w:val="00C8669E"/>
    <w:rsid w:val="00D663F3"/>
    <w:rsid w:val="00E66CCE"/>
    <w:rsid w:val="00EA298B"/>
    <w:rsid w:val="00FD3A8E"/>
    <w:rsid w:val="0794224C"/>
    <w:rsid w:val="0C31BB16"/>
    <w:rsid w:val="0F2593D9"/>
    <w:rsid w:val="20A10F4C"/>
    <w:rsid w:val="268593BD"/>
    <w:rsid w:val="3507D4AC"/>
    <w:rsid w:val="383F756E"/>
    <w:rsid w:val="61FC2A1A"/>
    <w:rsid w:val="67DE8E5C"/>
    <w:rsid w:val="6B8EEF23"/>
    <w:rsid w:val="6FBA820F"/>
    <w:rsid w:val="72F222D1"/>
    <w:rsid w:val="77D0B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4224C"/>
  <w15:chartTrackingRefBased/>
  <w15:docId w15:val="{194028B7-B252-4467-899B-472F63566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29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98B"/>
  </w:style>
  <w:style w:type="paragraph" w:styleId="Footer">
    <w:name w:val="footer"/>
    <w:basedOn w:val="Normal"/>
    <w:link w:val="FooterChar"/>
    <w:uiPriority w:val="99"/>
    <w:unhideWhenUsed/>
    <w:rsid w:val="00EA29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9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2" ma:contentTypeDescription="Create a new document." ma:contentTypeScope="" ma:versionID="96592e1b26134857141fbde36ff5500f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23975682b79d6dfe1bf14b10107ea6e7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1519E2-E87F-4584-B7DE-655851653928}">
  <ds:schemaRefs>
    <ds:schemaRef ds:uri="http://schemas.microsoft.com/office/2006/metadata/properties"/>
    <ds:schemaRef ds:uri="http://schemas.microsoft.com/office/infopath/2007/PartnerControls"/>
    <ds:schemaRef ds:uri="2457cae1-bbb3-49df-91d0-3eeeba63d323"/>
    <ds:schemaRef ds:uri="ef19808f-d5e4-40cd-93fa-31b8700ee2cf"/>
  </ds:schemaRefs>
</ds:datastoreItem>
</file>

<file path=customXml/itemProps2.xml><?xml version="1.0" encoding="utf-8"?>
<ds:datastoreItem xmlns:ds="http://schemas.openxmlformats.org/officeDocument/2006/customXml" ds:itemID="{EEEBF341-5EC5-4058-9EC8-0C397374C7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7D4088-0D07-4622-BF2A-1B2B3F8BDE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Cannon, Caroline</cp:lastModifiedBy>
  <cp:revision>5</cp:revision>
  <dcterms:created xsi:type="dcterms:W3CDTF">2023-11-23T22:30:00Z</dcterms:created>
  <dcterms:modified xsi:type="dcterms:W3CDTF">2023-12-1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